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Yeva Prykhodko</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Yev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Prykhodko</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6232 N Sacramento Chicago 60659</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eva.prykhodko@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24341416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rk</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11/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6/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